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1C2B902" w14:textId="11CC06AA" w:rsidR="00EA5CBB" w:rsidRDefault="00E93047" w:rsidP="00D00346">
      <w:pPr>
        <w:pStyle w:val="Default"/>
        <w:rPr>
          <w:rFonts w:ascii="Calibri" w:hAnsi="Calibri" w:cs="Calibri"/>
        </w:rPr>
      </w:pPr>
      <w:r>
        <w:rPr>
          <w:b/>
        </w:rPr>
        <w:t xml:space="preserve">Assignment </w:t>
      </w:r>
      <w:r w:rsidR="00967E83">
        <w:rPr>
          <w:b/>
        </w:rPr>
        <w:t>7</w:t>
      </w:r>
      <w:r w:rsidR="00C16DF9" w:rsidRPr="000F5F12">
        <w:rPr>
          <w:b/>
        </w:rPr>
        <w:t xml:space="preserve">:  </w:t>
      </w:r>
      <w:r w:rsidR="00D00346" w:rsidRPr="00D00346">
        <w:rPr>
          <w:rFonts w:ascii="Calibri" w:hAnsi="Calibri" w:cs="Calibri"/>
        </w:rPr>
        <w:t xml:space="preserve"> </w:t>
      </w:r>
    </w:p>
    <w:p w14:paraId="1146493D" w14:textId="67780D40" w:rsidR="00626835" w:rsidRDefault="00626835" w:rsidP="00626835">
      <w:pPr>
        <w:rPr>
          <w:b/>
          <w:sz w:val="24"/>
          <w:szCs w:val="24"/>
        </w:rPr>
      </w:pPr>
      <w:r w:rsidRPr="000F5F12">
        <w:rPr>
          <w:b/>
          <w:sz w:val="24"/>
          <w:szCs w:val="24"/>
        </w:rPr>
        <w:t>Submission due:</w:t>
      </w:r>
      <w:r w:rsidRPr="000F5F12">
        <w:rPr>
          <w:b/>
          <w:i/>
          <w:sz w:val="24"/>
          <w:szCs w:val="24"/>
        </w:rPr>
        <w:t xml:space="preserve"> </w:t>
      </w:r>
      <w:bookmarkStart w:id="0" w:name="_GoBack"/>
      <w:bookmarkEnd w:id="0"/>
    </w:p>
    <w:p w14:paraId="694EDB77" w14:textId="77777777" w:rsidR="00626835" w:rsidRDefault="00626835" w:rsidP="00D00346">
      <w:pPr>
        <w:pStyle w:val="Default"/>
        <w:rPr>
          <w:rFonts w:ascii="Calibri" w:hAnsi="Calibri" w:cs="Calibri"/>
        </w:rPr>
      </w:pPr>
    </w:p>
    <w:p w14:paraId="26402F23" w14:textId="77777777" w:rsidR="00EA5CBB" w:rsidRDefault="00EA5CBB" w:rsidP="00D00346">
      <w:pPr>
        <w:pStyle w:val="Default"/>
        <w:rPr>
          <w:rFonts w:ascii="Calibri" w:hAnsi="Calibri" w:cs="Calibri"/>
        </w:rPr>
      </w:pPr>
    </w:p>
    <w:p w14:paraId="075D080B" w14:textId="1F010D2A" w:rsidR="00EA5CBB" w:rsidRPr="00EA5CBB" w:rsidRDefault="00626835" w:rsidP="00EA5CBB">
      <w:pPr>
        <w:pStyle w:val="Default"/>
        <w:numPr>
          <w:ilvl w:val="0"/>
          <w:numId w:val="3"/>
        </w:numPr>
        <w:rPr>
          <w:b/>
        </w:rPr>
      </w:pPr>
      <w:r>
        <w:rPr>
          <w:rFonts w:ascii="Calibri" w:hAnsi="Calibri" w:cs="Calibri"/>
        </w:rPr>
        <w:t>Implement a</w:t>
      </w:r>
      <w:r w:rsidR="00EA5CBB">
        <w:rPr>
          <w:rFonts w:ascii="Calibri" w:hAnsi="Calibri" w:cs="Calibri"/>
        </w:rPr>
        <w:t xml:space="preserve"> file transfer application using TCP socket.</w:t>
      </w:r>
    </w:p>
    <w:p w14:paraId="170A4C90" w14:textId="77777777" w:rsidR="00EA5CBB" w:rsidRPr="00D00346" w:rsidRDefault="00EA5CBB" w:rsidP="00EA5CBB">
      <w:pPr>
        <w:pStyle w:val="Default"/>
        <w:numPr>
          <w:ilvl w:val="0"/>
          <w:numId w:val="3"/>
        </w:numPr>
        <w:rPr>
          <w:b/>
        </w:rPr>
      </w:pPr>
      <w:r>
        <w:rPr>
          <w:rFonts w:ascii="Calibri" w:hAnsi="Calibri" w:cs="Calibri"/>
        </w:rPr>
        <w:t>Implement a DNS server using UDP socket.</w:t>
      </w:r>
    </w:p>
    <w:p w14:paraId="0127FD7E" w14:textId="77777777" w:rsidR="00D00346" w:rsidRDefault="00D00346" w:rsidP="00900A07">
      <w:pPr>
        <w:pStyle w:val="ListParagraph"/>
        <w:autoSpaceDE w:val="0"/>
        <w:autoSpaceDN w:val="0"/>
        <w:adjustRightInd w:val="0"/>
        <w:spacing w:after="0" w:line="240" w:lineRule="auto"/>
        <w:ind w:left="360"/>
        <w:jc w:val="both"/>
        <w:rPr>
          <w:rFonts w:ascii="Calibri" w:hAnsi="Calibri" w:cs="Calibri"/>
          <w:color w:val="000000"/>
        </w:rPr>
      </w:pPr>
    </w:p>
    <w:p w14:paraId="763481B1" w14:textId="77777777" w:rsidR="00D00346" w:rsidRPr="00D00346" w:rsidRDefault="00D00346" w:rsidP="00D00346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</w:rPr>
      </w:pPr>
    </w:p>
    <w:p w14:paraId="576068F9" w14:textId="77777777" w:rsidR="00D00346" w:rsidRPr="00D00346" w:rsidRDefault="00D00346" w:rsidP="00D00346">
      <w:pPr>
        <w:pStyle w:val="ListParagraph"/>
        <w:autoSpaceDE w:val="0"/>
        <w:autoSpaceDN w:val="0"/>
        <w:adjustRightInd w:val="0"/>
        <w:spacing w:after="0" w:line="240" w:lineRule="auto"/>
        <w:ind w:left="360"/>
        <w:jc w:val="both"/>
        <w:rPr>
          <w:rFonts w:ascii="Calibri" w:hAnsi="Calibri" w:cs="Calibri"/>
          <w:color w:val="000000"/>
        </w:rPr>
      </w:pPr>
    </w:p>
    <w:p w14:paraId="28A7FFA3" w14:textId="77777777" w:rsidR="00D00346" w:rsidRDefault="00D00346" w:rsidP="00C16DF9">
      <w:pPr>
        <w:rPr>
          <w:b/>
          <w:sz w:val="24"/>
          <w:szCs w:val="24"/>
        </w:rPr>
      </w:pPr>
    </w:p>
    <w:sectPr w:rsidR="00D00346" w:rsidSect="00036D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EBE7667"/>
    <w:multiLevelType w:val="hybridMultilevel"/>
    <w:tmpl w:val="1042F23E"/>
    <w:lvl w:ilvl="0" w:tplc="43464330">
      <w:start w:val="1"/>
      <w:numFmt w:val="decimal"/>
      <w:lvlText w:val="%1."/>
      <w:lvlJc w:val="left"/>
      <w:pPr>
        <w:ind w:left="720" w:hanging="360"/>
      </w:pPr>
      <w:rPr>
        <w:rFonts w:ascii="Calibri" w:hAnsi="Calibri" w:cs="Calibri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D4D5A8E"/>
    <w:multiLevelType w:val="hybridMultilevel"/>
    <w:tmpl w:val="7E0E6F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77FE1F10"/>
    <w:multiLevelType w:val="hybridMultilevel"/>
    <w:tmpl w:val="AEEAE9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Dc2NTQ0MTM0MDM3NTdU0lEKTi0uzszPAykwrAUAxPTVeiwAAAA="/>
  </w:docVars>
  <w:rsids>
    <w:rsidRoot w:val="00615D35"/>
    <w:rsid w:val="00002041"/>
    <w:rsid w:val="000101DC"/>
    <w:rsid w:val="0001035A"/>
    <w:rsid w:val="000122B0"/>
    <w:rsid w:val="00021283"/>
    <w:rsid w:val="00025238"/>
    <w:rsid w:val="00025BA3"/>
    <w:rsid w:val="00027E33"/>
    <w:rsid w:val="00032E1B"/>
    <w:rsid w:val="00036DC7"/>
    <w:rsid w:val="00040AD5"/>
    <w:rsid w:val="00041336"/>
    <w:rsid w:val="00041AD0"/>
    <w:rsid w:val="00043A94"/>
    <w:rsid w:val="0004792F"/>
    <w:rsid w:val="000539FF"/>
    <w:rsid w:val="0005605C"/>
    <w:rsid w:val="000571C5"/>
    <w:rsid w:val="0006081A"/>
    <w:rsid w:val="00062DE3"/>
    <w:rsid w:val="00071D39"/>
    <w:rsid w:val="00071E54"/>
    <w:rsid w:val="000776F2"/>
    <w:rsid w:val="000831E3"/>
    <w:rsid w:val="00083D3A"/>
    <w:rsid w:val="00085883"/>
    <w:rsid w:val="00087B3E"/>
    <w:rsid w:val="00095D13"/>
    <w:rsid w:val="000A02A2"/>
    <w:rsid w:val="000A0306"/>
    <w:rsid w:val="000A2441"/>
    <w:rsid w:val="000A472C"/>
    <w:rsid w:val="000A6F59"/>
    <w:rsid w:val="000B0035"/>
    <w:rsid w:val="000B0977"/>
    <w:rsid w:val="000B1130"/>
    <w:rsid w:val="000B5F30"/>
    <w:rsid w:val="000B61E7"/>
    <w:rsid w:val="000B7D96"/>
    <w:rsid w:val="000C14D2"/>
    <w:rsid w:val="000C3FAF"/>
    <w:rsid w:val="000C44EC"/>
    <w:rsid w:val="000C49AB"/>
    <w:rsid w:val="000D308E"/>
    <w:rsid w:val="000D4D7B"/>
    <w:rsid w:val="000D585C"/>
    <w:rsid w:val="000E1163"/>
    <w:rsid w:val="000E14E1"/>
    <w:rsid w:val="000E4362"/>
    <w:rsid w:val="000F1666"/>
    <w:rsid w:val="000F16DD"/>
    <w:rsid w:val="000F2344"/>
    <w:rsid w:val="000F2E04"/>
    <w:rsid w:val="000F5F12"/>
    <w:rsid w:val="000F674C"/>
    <w:rsid w:val="000F699D"/>
    <w:rsid w:val="000F730C"/>
    <w:rsid w:val="000F788D"/>
    <w:rsid w:val="0010067C"/>
    <w:rsid w:val="00100E88"/>
    <w:rsid w:val="00110613"/>
    <w:rsid w:val="001109D6"/>
    <w:rsid w:val="00110B5A"/>
    <w:rsid w:val="00111CA6"/>
    <w:rsid w:val="00113FA5"/>
    <w:rsid w:val="00114335"/>
    <w:rsid w:val="00115026"/>
    <w:rsid w:val="00116C51"/>
    <w:rsid w:val="00120C44"/>
    <w:rsid w:val="0012414F"/>
    <w:rsid w:val="00125B46"/>
    <w:rsid w:val="0013068B"/>
    <w:rsid w:val="001307B5"/>
    <w:rsid w:val="00130BD1"/>
    <w:rsid w:val="00130D19"/>
    <w:rsid w:val="00134B35"/>
    <w:rsid w:val="00144668"/>
    <w:rsid w:val="0014517D"/>
    <w:rsid w:val="001461BF"/>
    <w:rsid w:val="001475CD"/>
    <w:rsid w:val="00150F65"/>
    <w:rsid w:val="00153253"/>
    <w:rsid w:val="0015507D"/>
    <w:rsid w:val="001552D6"/>
    <w:rsid w:val="00155625"/>
    <w:rsid w:val="00156162"/>
    <w:rsid w:val="00163673"/>
    <w:rsid w:val="001640D5"/>
    <w:rsid w:val="00170AE7"/>
    <w:rsid w:val="0017176A"/>
    <w:rsid w:val="0017608F"/>
    <w:rsid w:val="0017641F"/>
    <w:rsid w:val="001803C5"/>
    <w:rsid w:val="0018287C"/>
    <w:rsid w:val="00182E13"/>
    <w:rsid w:val="001831A9"/>
    <w:rsid w:val="001831AF"/>
    <w:rsid w:val="00184856"/>
    <w:rsid w:val="001864BF"/>
    <w:rsid w:val="00186A0B"/>
    <w:rsid w:val="00187E93"/>
    <w:rsid w:val="00192FB4"/>
    <w:rsid w:val="00197F56"/>
    <w:rsid w:val="001A4D34"/>
    <w:rsid w:val="001A4ECC"/>
    <w:rsid w:val="001A73B0"/>
    <w:rsid w:val="001B184A"/>
    <w:rsid w:val="001B55F6"/>
    <w:rsid w:val="001B5644"/>
    <w:rsid w:val="001B61F3"/>
    <w:rsid w:val="001B6B2C"/>
    <w:rsid w:val="001B7798"/>
    <w:rsid w:val="001B78D0"/>
    <w:rsid w:val="001C200D"/>
    <w:rsid w:val="001C2513"/>
    <w:rsid w:val="001C2F42"/>
    <w:rsid w:val="001C3934"/>
    <w:rsid w:val="001C687C"/>
    <w:rsid w:val="001D6C11"/>
    <w:rsid w:val="001D73DE"/>
    <w:rsid w:val="001E10BC"/>
    <w:rsid w:val="001E2854"/>
    <w:rsid w:val="001E2AE5"/>
    <w:rsid w:val="001E2F9B"/>
    <w:rsid w:val="001E327D"/>
    <w:rsid w:val="001F59C5"/>
    <w:rsid w:val="00200F46"/>
    <w:rsid w:val="002024FF"/>
    <w:rsid w:val="00203D72"/>
    <w:rsid w:val="00204313"/>
    <w:rsid w:val="00206216"/>
    <w:rsid w:val="00206D88"/>
    <w:rsid w:val="00211A52"/>
    <w:rsid w:val="00211C78"/>
    <w:rsid w:val="00212711"/>
    <w:rsid w:val="00212B9E"/>
    <w:rsid w:val="00213BFC"/>
    <w:rsid w:val="00213E88"/>
    <w:rsid w:val="00216693"/>
    <w:rsid w:val="00216E50"/>
    <w:rsid w:val="00217359"/>
    <w:rsid w:val="002179ED"/>
    <w:rsid w:val="0022368E"/>
    <w:rsid w:val="002255DC"/>
    <w:rsid w:val="00226335"/>
    <w:rsid w:val="00230304"/>
    <w:rsid w:val="00233A72"/>
    <w:rsid w:val="00234268"/>
    <w:rsid w:val="00234D8E"/>
    <w:rsid w:val="002445DE"/>
    <w:rsid w:val="00246AEA"/>
    <w:rsid w:val="00247626"/>
    <w:rsid w:val="002533AF"/>
    <w:rsid w:val="00253C3A"/>
    <w:rsid w:val="00253D97"/>
    <w:rsid w:val="00254878"/>
    <w:rsid w:val="00261C0F"/>
    <w:rsid w:val="00261E21"/>
    <w:rsid w:val="002647C1"/>
    <w:rsid w:val="00266F60"/>
    <w:rsid w:val="0027268F"/>
    <w:rsid w:val="00273E5D"/>
    <w:rsid w:val="0027556A"/>
    <w:rsid w:val="00276389"/>
    <w:rsid w:val="00277A05"/>
    <w:rsid w:val="00285822"/>
    <w:rsid w:val="00285B17"/>
    <w:rsid w:val="00290095"/>
    <w:rsid w:val="00291042"/>
    <w:rsid w:val="00292016"/>
    <w:rsid w:val="00292877"/>
    <w:rsid w:val="002965B9"/>
    <w:rsid w:val="00297DC5"/>
    <w:rsid w:val="002A2502"/>
    <w:rsid w:val="002A389A"/>
    <w:rsid w:val="002A51B9"/>
    <w:rsid w:val="002A5354"/>
    <w:rsid w:val="002A6615"/>
    <w:rsid w:val="002A66E6"/>
    <w:rsid w:val="002A70A9"/>
    <w:rsid w:val="002A75EC"/>
    <w:rsid w:val="002A7896"/>
    <w:rsid w:val="002B0F38"/>
    <w:rsid w:val="002B40F5"/>
    <w:rsid w:val="002B6F9A"/>
    <w:rsid w:val="002B7B8B"/>
    <w:rsid w:val="002C2D59"/>
    <w:rsid w:val="002C5556"/>
    <w:rsid w:val="002C6B2B"/>
    <w:rsid w:val="002D1EE5"/>
    <w:rsid w:val="002D5B3E"/>
    <w:rsid w:val="002D7AB0"/>
    <w:rsid w:val="002E0754"/>
    <w:rsid w:val="002E109C"/>
    <w:rsid w:val="002E1E01"/>
    <w:rsid w:val="002E53A1"/>
    <w:rsid w:val="002E55C5"/>
    <w:rsid w:val="002E6379"/>
    <w:rsid w:val="002F102C"/>
    <w:rsid w:val="002F245E"/>
    <w:rsid w:val="002F3B7C"/>
    <w:rsid w:val="002F6AB8"/>
    <w:rsid w:val="00314DC6"/>
    <w:rsid w:val="00317803"/>
    <w:rsid w:val="00317A00"/>
    <w:rsid w:val="00321912"/>
    <w:rsid w:val="00330463"/>
    <w:rsid w:val="003360BA"/>
    <w:rsid w:val="003372E1"/>
    <w:rsid w:val="00342D83"/>
    <w:rsid w:val="0034647B"/>
    <w:rsid w:val="00351E69"/>
    <w:rsid w:val="003529CA"/>
    <w:rsid w:val="0035331D"/>
    <w:rsid w:val="0035728C"/>
    <w:rsid w:val="00357944"/>
    <w:rsid w:val="003614B9"/>
    <w:rsid w:val="00362B19"/>
    <w:rsid w:val="00363D05"/>
    <w:rsid w:val="0036678B"/>
    <w:rsid w:val="00367874"/>
    <w:rsid w:val="00367FCB"/>
    <w:rsid w:val="00370F06"/>
    <w:rsid w:val="0037181B"/>
    <w:rsid w:val="00372608"/>
    <w:rsid w:val="003731BF"/>
    <w:rsid w:val="003764CC"/>
    <w:rsid w:val="00376EF0"/>
    <w:rsid w:val="00382DEE"/>
    <w:rsid w:val="003846D5"/>
    <w:rsid w:val="0038473B"/>
    <w:rsid w:val="0038499C"/>
    <w:rsid w:val="00390B0A"/>
    <w:rsid w:val="00393463"/>
    <w:rsid w:val="00395B67"/>
    <w:rsid w:val="0039704D"/>
    <w:rsid w:val="003A004A"/>
    <w:rsid w:val="003A143C"/>
    <w:rsid w:val="003A1C31"/>
    <w:rsid w:val="003A36B9"/>
    <w:rsid w:val="003A6B04"/>
    <w:rsid w:val="003A74B2"/>
    <w:rsid w:val="003B1A78"/>
    <w:rsid w:val="003B64DF"/>
    <w:rsid w:val="003C104B"/>
    <w:rsid w:val="003C11DE"/>
    <w:rsid w:val="003C1FB8"/>
    <w:rsid w:val="003C262E"/>
    <w:rsid w:val="003C42B2"/>
    <w:rsid w:val="003C77B8"/>
    <w:rsid w:val="003D04F3"/>
    <w:rsid w:val="003D16CE"/>
    <w:rsid w:val="003D35A9"/>
    <w:rsid w:val="003D46D6"/>
    <w:rsid w:val="003D687A"/>
    <w:rsid w:val="003D701F"/>
    <w:rsid w:val="003E16EE"/>
    <w:rsid w:val="003E1D06"/>
    <w:rsid w:val="003E1D9E"/>
    <w:rsid w:val="003E3A3C"/>
    <w:rsid w:val="003E3C64"/>
    <w:rsid w:val="003E4069"/>
    <w:rsid w:val="003E4744"/>
    <w:rsid w:val="003F2AB7"/>
    <w:rsid w:val="003F3378"/>
    <w:rsid w:val="00401584"/>
    <w:rsid w:val="0040168B"/>
    <w:rsid w:val="00406377"/>
    <w:rsid w:val="004069DF"/>
    <w:rsid w:val="00406BC7"/>
    <w:rsid w:val="00411A12"/>
    <w:rsid w:val="0041227B"/>
    <w:rsid w:val="0041227E"/>
    <w:rsid w:val="004128A7"/>
    <w:rsid w:val="0041354F"/>
    <w:rsid w:val="00417603"/>
    <w:rsid w:val="00420DC1"/>
    <w:rsid w:val="0042367F"/>
    <w:rsid w:val="00424D80"/>
    <w:rsid w:val="004259D3"/>
    <w:rsid w:val="0043003E"/>
    <w:rsid w:val="004336CA"/>
    <w:rsid w:val="004336DF"/>
    <w:rsid w:val="004347F6"/>
    <w:rsid w:val="0043515D"/>
    <w:rsid w:val="00440493"/>
    <w:rsid w:val="00441C34"/>
    <w:rsid w:val="00441E36"/>
    <w:rsid w:val="00445C35"/>
    <w:rsid w:val="00445DAD"/>
    <w:rsid w:val="0044757B"/>
    <w:rsid w:val="004477E1"/>
    <w:rsid w:val="00456E60"/>
    <w:rsid w:val="00464B80"/>
    <w:rsid w:val="00465E48"/>
    <w:rsid w:val="0047186F"/>
    <w:rsid w:val="00473131"/>
    <w:rsid w:val="00474B5D"/>
    <w:rsid w:val="00476BBE"/>
    <w:rsid w:val="00481F57"/>
    <w:rsid w:val="0048376E"/>
    <w:rsid w:val="00484E85"/>
    <w:rsid w:val="00490335"/>
    <w:rsid w:val="00491900"/>
    <w:rsid w:val="00491C1F"/>
    <w:rsid w:val="004933CE"/>
    <w:rsid w:val="00496827"/>
    <w:rsid w:val="00497191"/>
    <w:rsid w:val="004A0E65"/>
    <w:rsid w:val="004A31A8"/>
    <w:rsid w:val="004A4993"/>
    <w:rsid w:val="004A50C0"/>
    <w:rsid w:val="004A5F69"/>
    <w:rsid w:val="004A621F"/>
    <w:rsid w:val="004A678F"/>
    <w:rsid w:val="004A6D05"/>
    <w:rsid w:val="004B0A4B"/>
    <w:rsid w:val="004B240A"/>
    <w:rsid w:val="004B4C70"/>
    <w:rsid w:val="004B66A5"/>
    <w:rsid w:val="004B738B"/>
    <w:rsid w:val="004C22FE"/>
    <w:rsid w:val="004C341F"/>
    <w:rsid w:val="004C495D"/>
    <w:rsid w:val="004C4A3B"/>
    <w:rsid w:val="004C5189"/>
    <w:rsid w:val="004C5DB0"/>
    <w:rsid w:val="004D0C77"/>
    <w:rsid w:val="004D2403"/>
    <w:rsid w:val="004D411B"/>
    <w:rsid w:val="004D60FE"/>
    <w:rsid w:val="004D62ED"/>
    <w:rsid w:val="004D644B"/>
    <w:rsid w:val="004D6464"/>
    <w:rsid w:val="004E206F"/>
    <w:rsid w:val="004F03A6"/>
    <w:rsid w:val="004F453D"/>
    <w:rsid w:val="004F65DC"/>
    <w:rsid w:val="0050051F"/>
    <w:rsid w:val="005018FE"/>
    <w:rsid w:val="00501FB7"/>
    <w:rsid w:val="00503AAC"/>
    <w:rsid w:val="005059AA"/>
    <w:rsid w:val="00506A1E"/>
    <w:rsid w:val="00506BB6"/>
    <w:rsid w:val="00507C99"/>
    <w:rsid w:val="0051049E"/>
    <w:rsid w:val="005140A3"/>
    <w:rsid w:val="00514BF3"/>
    <w:rsid w:val="00516FF3"/>
    <w:rsid w:val="00520149"/>
    <w:rsid w:val="005223F3"/>
    <w:rsid w:val="005231A0"/>
    <w:rsid w:val="00524E24"/>
    <w:rsid w:val="00525BCD"/>
    <w:rsid w:val="00530313"/>
    <w:rsid w:val="00530D02"/>
    <w:rsid w:val="00531CDF"/>
    <w:rsid w:val="0053290B"/>
    <w:rsid w:val="00532DF4"/>
    <w:rsid w:val="005371A1"/>
    <w:rsid w:val="005379AD"/>
    <w:rsid w:val="00541EC9"/>
    <w:rsid w:val="0054393E"/>
    <w:rsid w:val="0054408F"/>
    <w:rsid w:val="005458C8"/>
    <w:rsid w:val="00552075"/>
    <w:rsid w:val="00552AA3"/>
    <w:rsid w:val="00554716"/>
    <w:rsid w:val="00556532"/>
    <w:rsid w:val="0056314C"/>
    <w:rsid w:val="00563890"/>
    <w:rsid w:val="005654EC"/>
    <w:rsid w:val="00570956"/>
    <w:rsid w:val="005735BB"/>
    <w:rsid w:val="00573F82"/>
    <w:rsid w:val="00576191"/>
    <w:rsid w:val="00580490"/>
    <w:rsid w:val="00580909"/>
    <w:rsid w:val="0058148D"/>
    <w:rsid w:val="005814C7"/>
    <w:rsid w:val="00583AF1"/>
    <w:rsid w:val="00583E24"/>
    <w:rsid w:val="005845DB"/>
    <w:rsid w:val="00585A1B"/>
    <w:rsid w:val="0058795F"/>
    <w:rsid w:val="005914ED"/>
    <w:rsid w:val="00594253"/>
    <w:rsid w:val="005964F6"/>
    <w:rsid w:val="005972F6"/>
    <w:rsid w:val="005A5A30"/>
    <w:rsid w:val="005A613D"/>
    <w:rsid w:val="005B0B79"/>
    <w:rsid w:val="005B16D6"/>
    <w:rsid w:val="005B2582"/>
    <w:rsid w:val="005B26C9"/>
    <w:rsid w:val="005B35BC"/>
    <w:rsid w:val="005B3D60"/>
    <w:rsid w:val="005B430D"/>
    <w:rsid w:val="005B64E2"/>
    <w:rsid w:val="005B67B9"/>
    <w:rsid w:val="005C59F7"/>
    <w:rsid w:val="005C5BEE"/>
    <w:rsid w:val="005C5F03"/>
    <w:rsid w:val="005D6464"/>
    <w:rsid w:val="005D7A3E"/>
    <w:rsid w:val="005E01D2"/>
    <w:rsid w:val="005E160E"/>
    <w:rsid w:val="005E3683"/>
    <w:rsid w:val="005E50A0"/>
    <w:rsid w:val="005E6D91"/>
    <w:rsid w:val="005F1301"/>
    <w:rsid w:val="005F158F"/>
    <w:rsid w:val="005F1E53"/>
    <w:rsid w:val="005F5414"/>
    <w:rsid w:val="00600CDD"/>
    <w:rsid w:val="0060443D"/>
    <w:rsid w:val="006062B2"/>
    <w:rsid w:val="0061275C"/>
    <w:rsid w:val="00613262"/>
    <w:rsid w:val="00613282"/>
    <w:rsid w:val="006137F9"/>
    <w:rsid w:val="00615D35"/>
    <w:rsid w:val="006224B2"/>
    <w:rsid w:val="0062493B"/>
    <w:rsid w:val="00626835"/>
    <w:rsid w:val="00630158"/>
    <w:rsid w:val="00630432"/>
    <w:rsid w:val="00630959"/>
    <w:rsid w:val="00635FB9"/>
    <w:rsid w:val="006410BC"/>
    <w:rsid w:val="00641CA3"/>
    <w:rsid w:val="00645E77"/>
    <w:rsid w:val="0064656B"/>
    <w:rsid w:val="00646752"/>
    <w:rsid w:val="0065564E"/>
    <w:rsid w:val="00656872"/>
    <w:rsid w:val="00660673"/>
    <w:rsid w:val="00661021"/>
    <w:rsid w:val="00661105"/>
    <w:rsid w:val="00661340"/>
    <w:rsid w:val="00662003"/>
    <w:rsid w:val="0066208E"/>
    <w:rsid w:val="00666C0D"/>
    <w:rsid w:val="006734B3"/>
    <w:rsid w:val="00675B8C"/>
    <w:rsid w:val="006813BE"/>
    <w:rsid w:val="006838A5"/>
    <w:rsid w:val="00687182"/>
    <w:rsid w:val="00687D79"/>
    <w:rsid w:val="0069065B"/>
    <w:rsid w:val="00691B6D"/>
    <w:rsid w:val="006A2D85"/>
    <w:rsid w:val="006A37AC"/>
    <w:rsid w:val="006B0320"/>
    <w:rsid w:val="006B1275"/>
    <w:rsid w:val="006B3AAC"/>
    <w:rsid w:val="006B5A5F"/>
    <w:rsid w:val="006C1D9A"/>
    <w:rsid w:val="006C2EC4"/>
    <w:rsid w:val="006C2EDF"/>
    <w:rsid w:val="006C3B75"/>
    <w:rsid w:val="006C45BB"/>
    <w:rsid w:val="006C72F7"/>
    <w:rsid w:val="006D06E3"/>
    <w:rsid w:val="006D1B92"/>
    <w:rsid w:val="006D294D"/>
    <w:rsid w:val="006E0315"/>
    <w:rsid w:val="006E3918"/>
    <w:rsid w:val="006E4540"/>
    <w:rsid w:val="006E4B0E"/>
    <w:rsid w:val="006F152D"/>
    <w:rsid w:val="006F6259"/>
    <w:rsid w:val="00700DA1"/>
    <w:rsid w:val="0070101B"/>
    <w:rsid w:val="00701F13"/>
    <w:rsid w:val="00702DAA"/>
    <w:rsid w:val="007031A0"/>
    <w:rsid w:val="00711803"/>
    <w:rsid w:val="00712A55"/>
    <w:rsid w:val="00712D8A"/>
    <w:rsid w:val="007147D0"/>
    <w:rsid w:val="00714FFD"/>
    <w:rsid w:val="00722913"/>
    <w:rsid w:val="00723D09"/>
    <w:rsid w:val="007244F7"/>
    <w:rsid w:val="00730062"/>
    <w:rsid w:val="00731B18"/>
    <w:rsid w:val="00737D82"/>
    <w:rsid w:val="00737D84"/>
    <w:rsid w:val="00737EA5"/>
    <w:rsid w:val="007443D7"/>
    <w:rsid w:val="00747317"/>
    <w:rsid w:val="0074791B"/>
    <w:rsid w:val="0075027D"/>
    <w:rsid w:val="007567CD"/>
    <w:rsid w:val="00761ECC"/>
    <w:rsid w:val="00764808"/>
    <w:rsid w:val="007660C7"/>
    <w:rsid w:val="00766DE7"/>
    <w:rsid w:val="0077097C"/>
    <w:rsid w:val="007721EF"/>
    <w:rsid w:val="0078202B"/>
    <w:rsid w:val="00783C32"/>
    <w:rsid w:val="007913F0"/>
    <w:rsid w:val="00793CE4"/>
    <w:rsid w:val="007A0197"/>
    <w:rsid w:val="007A1616"/>
    <w:rsid w:val="007A72DC"/>
    <w:rsid w:val="007B093A"/>
    <w:rsid w:val="007B1B20"/>
    <w:rsid w:val="007B2375"/>
    <w:rsid w:val="007B3ABB"/>
    <w:rsid w:val="007B643C"/>
    <w:rsid w:val="007C1C14"/>
    <w:rsid w:val="007C4223"/>
    <w:rsid w:val="007C68D2"/>
    <w:rsid w:val="007C76F8"/>
    <w:rsid w:val="007D4E82"/>
    <w:rsid w:val="007D6EB8"/>
    <w:rsid w:val="007D6FBB"/>
    <w:rsid w:val="007E1F17"/>
    <w:rsid w:val="007E26FF"/>
    <w:rsid w:val="007E3934"/>
    <w:rsid w:val="007E48A0"/>
    <w:rsid w:val="007E49C9"/>
    <w:rsid w:val="007E58C2"/>
    <w:rsid w:val="007E7B46"/>
    <w:rsid w:val="007F3F37"/>
    <w:rsid w:val="007F640E"/>
    <w:rsid w:val="00801796"/>
    <w:rsid w:val="008026FF"/>
    <w:rsid w:val="00802BC5"/>
    <w:rsid w:val="00803918"/>
    <w:rsid w:val="00804222"/>
    <w:rsid w:val="00805ED3"/>
    <w:rsid w:val="00812EAB"/>
    <w:rsid w:val="00813CCF"/>
    <w:rsid w:val="00814DEF"/>
    <w:rsid w:val="00816235"/>
    <w:rsid w:val="00820425"/>
    <w:rsid w:val="008257A8"/>
    <w:rsid w:val="0082645F"/>
    <w:rsid w:val="0083024D"/>
    <w:rsid w:val="00831ADF"/>
    <w:rsid w:val="00834E99"/>
    <w:rsid w:val="00835494"/>
    <w:rsid w:val="00836CFB"/>
    <w:rsid w:val="00837EAB"/>
    <w:rsid w:val="008403FE"/>
    <w:rsid w:val="00842166"/>
    <w:rsid w:val="0084360A"/>
    <w:rsid w:val="00843A04"/>
    <w:rsid w:val="00843D5F"/>
    <w:rsid w:val="00844361"/>
    <w:rsid w:val="00844B1A"/>
    <w:rsid w:val="008453AB"/>
    <w:rsid w:val="0085209F"/>
    <w:rsid w:val="008557BA"/>
    <w:rsid w:val="0086021D"/>
    <w:rsid w:val="00866488"/>
    <w:rsid w:val="0086787D"/>
    <w:rsid w:val="008719C0"/>
    <w:rsid w:val="00871A8D"/>
    <w:rsid w:val="00871C22"/>
    <w:rsid w:val="00872B88"/>
    <w:rsid w:val="0087408C"/>
    <w:rsid w:val="008745E8"/>
    <w:rsid w:val="00875ECA"/>
    <w:rsid w:val="00880569"/>
    <w:rsid w:val="008828BA"/>
    <w:rsid w:val="008837DF"/>
    <w:rsid w:val="00886002"/>
    <w:rsid w:val="00887816"/>
    <w:rsid w:val="00892B04"/>
    <w:rsid w:val="00894375"/>
    <w:rsid w:val="00894DF9"/>
    <w:rsid w:val="0089576E"/>
    <w:rsid w:val="00896535"/>
    <w:rsid w:val="008A0275"/>
    <w:rsid w:val="008A21D7"/>
    <w:rsid w:val="008A414A"/>
    <w:rsid w:val="008A57D3"/>
    <w:rsid w:val="008A778B"/>
    <w:rsid w:val="008B0084"/>
    <w:rsid w:val="008B0353"/>
    <w:rsid w:val="008B14D0"/>
    <w:rsid w:val="008B3396"/>
    <w:rsid w:val="008B34B6"/>
    <w:rsid w:val="008B3555"/>
    <w:rsid w:val="008B5961"/>
    <w:rsid w:val="008C25DE"/>
    <w:rsid w:val="008C5C9A"/>
    <w:rsid w:val="008C718F"/>
    <w:rsid w:val="008D6067"/>
    <w:rsid w:val="008E14CC"/>
    <w:rsid w:val="008E3217"/>
    <w:rsid w:val="008E403A"/>
    <w:rsid w:val="008E41B7"/>
    <w:rsid w:val="008E56C6"/>
    <w:rsid w:val="008F3B98"/>
    <w:rsid w:val="008F7FBA"/>
    <w:rsid w:val="009001D8"/>
    <w:rsid w:val="00900891"/>
    <w:rsid w:val="00900A07"/>
    <w:rsid w:val="00902301"/>
    <w:rsid w:val="009027BE"/>
    <w:rsid w:val="00905F0C"/>
    <w:rsid w:val="00905FC4"/>
    <w:rsid w:val="00907488"/>
    <w:rsid w:val="00907667"/>
    <w:rsid w:val="009106B9"/>
    <w:rsid w:val="00915217"/>
    <w:rsid w:val="0091579C"/>
    <w:rsid w:val="00916084"/>
    <w:rsid w:val="009178A4"/>
    <w:rsid w:val="0092209D"/>
    <w:rsid w:val="009223DE"/>
    <w:rsid w:val="009404AA"/>
    <w:rsid w:val="00942001"/>
    <w:rsid w:val="0094341B"/>
    <w:rsid w:val="00943B37"/>
    <w:rsid w:val="00947227"/>
    <w:rsid w:val="00955100"/>
    <w:rsid w:val="00955F67"/>
    <w:rsid w:val="00960CFD"/>
    <w:rsid w:val="00961CB3"/>
    <w:rsid w:val="00964884"/>
    <w:rsid w:val="00965120"/>
    <w:rsid w:val="00967378"/>
    <w:rsid w:val="00967E83"/>
    <w:rsid w:val="00972853"/>
    <w:rsid w:val="0097650F"/>
    <w:rsid w:val="009805F2"/>
    <w:rsid w:val="00983095"/>
    <w:rsid w:val="00983F23"/>
    <w:rsid w:val="00983FC9"/>
    <w:rsid w:val="00987D14"/>
    <w:rsid w:val="00996ACA"/>
    <w:rsid w:val="00997363"/>
    <w:rsid w:val="00997DC0"/>
    <w:rsid w:val="009A4F52"/>
    <w:rsid w:val="009A737D"/>
    <w:rsid w:val="009B0491"/>
    <w:rsid w:val="009B2E9C"/>
    <w:rsid w:val="009B4626"/>
    <w:rsid w:val="009B487C"/>
    <w:rsid w:val="009C61B3"/>
    <w:rsid w:val="009C7CBF"/>
    <w:rsid w:val="009D0D04"/>
    <w:rsid w:val="009D3393"/>
    <w:rsid w:val="009D34E4"/>
    <w:rsid w:val="009D5659"/>
    <w:rsid w:val="009E5E4A"/>
    <w:rsid w:val="009E7FB1"/>
    <w:rsid w:val="009F304D"/>
    <w:rsid w:val="009F41F3"/>
    <w:rsid w:val="009F504F"/>
    <w:rsid w:val="009F6445"/>
    <w:rsid w:val="009F7278"/>
    <w:rsid w:val="00A0196B"/>
    <w:rsid w:val="00A01FCE"/>
    <w:rsid w:val="00A03C20"/>
    <w:rsid w:val="00A058CE"/>
    <w:rsid w:val="00A07F5C"/>
    <w:rsid w:val="00A116C4"/>
    <w:rsid w:val="00A11E57"/>
    <w:rsid w:val="00A154E0"/>
    <w:rsid w:val="00A15DBB"/>
    <w:rsid w:val="00A16FC4"/>
    <w:rsid w:val="00A17364"/>
    <w:rsid w:val="00A17BEA"/>
    <w:rsid w:val="00A20B90"/>
    <w:rsid w:val="00A2143A"/>
    <w:rsid w:val="00A23C7A"/>
    <w:rsid w:val="00A24987"/>
    <w:rsid w:val="00A24D87"/>
    <w:rsid w:val="00A261DB"/>
    <w:rsid w:val="00A27BCE"/>
    <w:rsid w:val="00A310A7"/>
    <w:rsid w:val="00A317B7"/>
    <w:rsid w:val="00A31BAB"/>
    <w:rsid w:val="00A34774"/>
    <w:rsid w:val="00A34CF6"/>
    <w:rsid w:val="00A369D9"/>
    <w:rsid w:val="00A413E7"/>
    <w:rsid w:val="00A446DE"/>
    <w:rsid w:val="00A50043"/>
    <w:rsid w:val="00A5080A"/>
    <w:rsid w:val="00A50894"/>
    <w:rsid w:val="00A51D75"/>
    <w:rsid w:val="00A51FB8"/>
    <w:rsid w:val="00A54DBC"/>
    <w:rsid w:val="00A60E8A"/>
    <w:rsid w:val="00A62E66"/>
    <w:rsid w:val="00A639C6"/>
    <w:rsid w:val="00A647FF"/>
    <w:rsid w:val="00A649AB"/>
    <w:rsid w:val="00A6557F"/>
    <w:rsid w:val="00A6631F"/>
    <w:rsid w:val="00A70E59"/>
    <w:rsid w:val="00A70FB4"/>
    <w:rsid w:val="00A711B7"/>
    <w:rsid w:val="00A717A7"/>
    <w:rsid w:val="00A7453E"/>
    <w:rsid w:val="00A7792E"/>
    <w:rsid w:val="00A8083B"/>
    <w:rsid w:val="00A9012E"/>
    <w:rsid w:val="00A91A45"/>
    <w:rsid w:val="00A9480F"/>
    <w:rsid w:val="00A97A9B"/>
    <w:rsid w:val="00AA052C"/>
    <w:rsid w:val="00AA058E"/>
    <w:rsid w:val="00AA29C3"/>
    <w:rsid w:val="00AA3F4D"/>
    <w:rsid w:val="00AA4182"/>
    <w:rsid w:val="00AA42D7"/>
    <w:rsid w:val="00AA4465"/>
    <w:rsid w:val="00AA4BB8"/>
    <w:rsid w:val="00AA6010"/>
    <w:rsid w:val="00AA6E2C"/>
    <w:rsid w:val="00AA7074"/>
    <w:rsid w:val="00AB2696"/>
    <w:rsid w:val="00AB2F35"/>
    <w:rsid w:val="00AB498D"/>
    <w:rsid w:val="00AB6318"/>
    <w:rsid w:val="00AC066B"/>
    <w:rsid w:val="00AC2911"/>
    <w:rsid w:val="00AD1FF8"/>
    <w:rsid w:val="00AD2D23"/>
    <w:rsid w:val="00AD358C"/>
    <w:rsid w:val="00AD3AD7"/>
    <w:rsid w:val="00AE0AD9"/>
    <w:rsid w:val="00AE1DC3"/>
    <w:rsid w:val="00AE351F"/>
    <w:rsid w:val="00AE5050"/>
    <w:rsid w:val="00AE700B"/>
    <w:rsid w:val="00AF06F5"/>
    <w:rsid w:val="00AF1BD5"/>
    <w:rsid w:val="00AF58E0"/>
    <w:rsid w:val="00AF5DDB"/>
    <w:rsid w:val="00AF68C3"/>
    <w:rsid w:val="00B0054A"/>
    <w:rsid w:val="00B0137F"/>
    <w:rsid w:val="00B017D2"/>
    <w:rsid w:val="00B047AF"/>
    <w:rsid w:val="00B04EE2"/>
    <w:rsid w:val="00B063F8"/>
    <w:rsid w:val="00B076D5"/>
    <w:rsid w:val="00B10B66"/>
    <w:rsid w:val="00B13618"/>
    <w:rsid w:val="00B13C63"/>
    <w:rsid w:val="00B14092"/>
    <w:rsid w:val="00B1601F"/>
    <w:rsid w:val="00B16A73"/>
    <w:rsid w:val="00B21D5B"/>
    <w:rsid w:val="00B22CDA"/>
    <w:rsid w:val="00B22E26"/>
    <w:rsid w:val="00B250D9"/>
    <w:rsid w:val="00B25CF0"/>
    <w:rsid w:val="00B27259"/>
    <w:rsid w:val="00B35A95"/>
    <w:rsid w:val="00B36397"/>
    <w:rsid w:val="00B369C6"/>
    <w:rsid w:val="00B41A53"/>
    <w:rsid w:val="00B41D99"/>
    <w:rsid w:val="00B422B0"/>
    <w:rsid w:val="00B46AF0"/>
    <w:rsid w:val="00B52D2E"/>
    <w:rsid w:val="00B56536"/>
    <w:rsid w:val="00B5681A"/>
    <w:rsid w:val="00B5778D"/>
    <w:rsid w:val="00B603D2"/>
    <w:rsid w:val="00B60563"/>
    <w:rsid w:val="00B629AF"/>
    <w:rsid w:val="00B64EF5"/>
    <w:rsid w:val="00B74080"/>
    <w:rsid w:val="00B74FE1"/>
    <w:rsid w:val="00B7565C"/>
    <w:rsid w:val="00B77DCE"/>
    <w:rsid w:val="00B801BB"/>
    <w:rsid w:val="00B80FB4"/>
    <w:rsid w:val="00B81C4E"/>
    <w:rsid w:val="00B82F8F"/>
    <w:rsid w:val="00B84EF6"/>
    <w:rsid w:val="00B85E2D"/>
    <w:rsid w:val="00B861C0"/>
    <w:rsid w:val="00B92796"/>
    <w:rsid w:val="00B9414F"/>
    <w:rsid w:val="00B94FA8"/>
    <w:rsid w:val="00B96B53"/>
    <w:rsid w:val="00BA2F0F"/>
    <w:rsid w:val="00BB0741"/>
    <w:rsid w:val="00BB2543"/>
    <w:rsid w:val="00BB3AD3"/>
    <w:rsid w:val="00BC2C59"/>
    <w:rsid w:val="00BD05A0"/>
    <w:rsid w:val="00BD2307"/>
    <w:rsid w:val="00BD53FB"/>
    <w:rsid w:val="00BD6358"/>
    <w:rsid w:val="00BD6431"/>
    <w:rsid w:val="00BD7E2E"/>
    <w:rsid w:val="00BE0BA5"/>
    <w:rsid w:val="00BE3CB6"/>
    <w:rsid w:val="00BE5759"/>
    <w:rsid w:val="00BE7211"/>
    <w:rsid w:val="00BF05AC"/>
    <w:rsid w:val="00BF176F"/>
    <w:rsid w:val="00BF576C"/>
    <w:rsid w:val="00BF7493"/>
    <w:rsid w:val="00BF7CDE"/>
    <w:rsid w:val="00C00422"/>
    <w:rsid w:val="00C01ECE"/>
    <w:rsid w:val="00C04457"/>
    <w:rsid w:val="00C05459"/>
    <w:rsid w:val="00C05CFF"/>
    <w:rsid w:val="00C1026C"/>
    <w:rsid w:val="00C16DF9"/>
    <w:rsid w:val="00C1772C"/>
    <w:rsid w:val="00C24241"/>
    <w:rsid w:val="00C25BCE"/>
    <w:rsid w:val="00C25EE2"/>
    <w:rsid w:val="00C2760D"/>
    <w:rsid w:val="00C31CFF"/>
    <w:rsid w:val="00C33F4A"/>
    <w:rsid w:val="00C37231"/>
    <w:rsid w:val="00C40A70"/>
    <w:rsid w:val="00C4153D"/>
    <w:rsid w:val="00C415CE"/>
    <w:rsid w:val="00C52BFB"/>
    <w:rsid w:val="00C54D77"/>
    <w:rsid w:val="00C573F7"/>
    <w:rsid w:val="00C614C6"/>
    <w:rsid w:val="00C6275C"/>
    <w:rsid w:val="00C62C31"/>
    <w:rsid w:val="00C62E41"/>
    <w:rsid w:val="00C643B6"/>
    <w:rsid w:val="00C648E6"/>
    <w:rsid w:val="00C71D8D"/>
    <w:rsid w:val="00C72B59"/>
    <w:rsid w:val="00C72CA4"/>
    <w:rsid w:val="00C8059C"/>
    <w:rsid w:val="00C868E8"/>
    <w:rsid w:val="00C91E3A"/>
    <w:rsid w:val="00C92D86"/>
    <w:rsid w:val="00C93270"/>
    <w:rsid w:val="00C936FA"/>
    <w:rsid w:val="00C93E55"/>
    <w:rsid w:val="00C94A24"/>
    <w:rsid w:val="00C95C5C"/>
    <w:rsid w:val="00C97AD4"/>
    <w:rsid w:val="00CA0C98"/>
    <w:rsid w:val="00CA4822"/>
    <w:rsid w:val="00CA4FFC"/>
    <w:rsid w:val="00CA53A3"/>
    <w:rsid w:val="00CA55AC"/>
    <w:rsid w:val="00CA6CB8"/>
    <w:rsid w:val="00CB2836"/>
    <w:rsid w:val="00CB5301"/>
    <w:rsid w:val="00CB5FA7"/>
    <w:rsid w:val="00CB667B"/>
    <w:rsid w:val="00CB67D8"/>
    <w:rsid w:val="00CC1969"/>
    <w:rsid w:val="00CC3482"/>
    <w:rsid w:val="00CC6273"/>
    <w:rsid w:val="00CD4A97"/>
    <w:rsid w:val="00CD5754"/>
    <w:rsid w:val="00CD5A2D"/>
    <w:rsid w:val="00CE1624"/>
    <w:rsid w:val="00CE18D2"/>
    <w:rsid w:val="00CE4361"/>
    <w:rsid w:val="00CE4550"/>
    <w:rsid w:val="00CE4774"/>
    <w:rsid w:val="00CF17E2"/>
    <w:rsid w:val="00CF24D9"/>
    <w:rsid w:val="00CF2BA7"/>
    <w:rsid w:val="00CF416C"/>
    <w:rsid w:val="00CF77FD"/>
    <w:rsid w:val="00D00346"/>
    <w:rsid w:val="00D06B1C"/>
    <w:rsid w:val="00D111A2"/>
    <w:rsid w:val="00D12741"/>
    <w:rsid w:val="00D12BA7"/>
    <w:rsid w:val="00D13100"/>
    <w:rsid w:val="00D14380"/>
    <w:rsid w:val="00D1454D"/>
    <w:rsid w:val="00D17BA1"/>
    <w:rsid w:val="00D26912"/>
    <w:rsid w:val="00D27FF9"/>
    <w:rsid w:val="00D30E57"/>
    <w:rsid w:val="00D319A2"/>
    <w:rsid w:val="00D32AC2"/>
    <w:rsid w:val="00D33D88"/>
    <w:rsid w:val="00D34254"/>
    <w:rsid w:val="00D40623"/>
    <w:rsid w:val="00D40DAD"/>
    <w:rsid w:val="00D451F8"/>
    <w:rsid w:val="00D46E5F"/>
    <w:rsid w:val="00D524C9"/>
    <w:rsid w:val="00D52989"/>
    <w:rsid w:val="00D5743A"/>
    <w:rsid w:val="00D64BE3"/>
    <w:rsid w:val="00D65819"/>
    <w:rsid w:val="00D66F1C"/>
    <w:rsid w:val="00D6755C"/>
    <w:rsid w:val="00D70D68"/>
    <w:rsid w:val="00D71F8E"/>
    <w:rsid w:val="00D74536"/>
    <w:rsid w:val="00D74628"/>
    <w:rsid w:val="00D748ED"/>
    <w:rsid w:val="00D751D2"/>
    <w:rsid w:val="00D75554"/>
    <w:rsid w:val="00D832D0"/>
    <w:rsid w:val="00D85EC0"/>
    <w:rsid w:val="00D909CF"/>
    <w:rsid w:val="00D91A5F"/>
    <w:rsid w:val="00D91BEE"/>
    <w:rsid w:val="00D921E7"/>
    <w:rsid w:val="00D922E4"/>
    <w:rsid w:val="00D92CBF"/>
    <w:rsid w:val="00D936CF"/>
    <w:rsid w:val="00DA1BD5"/>
    <w:rsid w:val="00DA5738"/>
    <w:rsid w:val="00DA633A"/>
    <w:rsid w:val="00DA77F8"/>
    <w:rsid w:val="00DB08AA"/>
    <w:rsid w:val="00DB1CFA"/>
    <w:rsid w:val="00DB38F2"/>
    <w:rsid w:val="00DB6116"/>
    <w:rsid w:val="00DB6E47"/>
    <w:rsid w:val="00DB7ECA"/>
    <w:rsid w:val="00DC3964"/>
    <w:rsid w:val="00DC4D3D"/>
    <w:rsid w:val="00DD0094"/>
    <w:rsid w:val="00DD0C11"/>
    <w:rsid w:val="00DD137C"/>
    <w:rsid w:val="00DD219E"/>
    <w:rsid w:val="00DD2E39"/>
    <w:rsid w:val="00DE14A2"/>
    <w:rsid w:val="00DF2382"/>
    <w:rsid w:val="00DF2D08"/>
    <w:rsid w:val="00DF3665"/>
    <w:rsid w:val="00DF5987"/>
    <w:rsid w:val="00E01CD1"/>
    <w:rsid w:val="00E027C9"/>
    <w:rsid w:val="00E0301A"/>
    <w:rsid w:val="00E045F5"/>
    <w:rsid w:val="00E046BB"/>
    <w:rsid w:val="00E0553C"/>
    <w:rsid w:val="00E06086"/>
    <w:rsid w:val="00E066DA"/>
    <w:rsid w:val="00E07542"/>
    <w:rsid w:val="00E10187"/>
    <w:rsid w:val="00E105B6"/>
    <w:rsid w:val="00E115FA"/>
    <w:rsid w:val="00E12869"/>
    <w:rsid w:val="00E14DC3"/>
    <w:rsid w:val="00E15628"/>
    <w:rsid w:val="00E1627C"/>
    <w:rsid w:val="00E174E5"/>
    <w:rsid w:val="00E20232"/>
    <w:rsid w:val="00E22386"/>
    <w:rsid w:val="00E317DF"/>
    <w:rsid w:val="00E341DF"/>
    <w:rsid w:val="00E34EE8"/>
    <w:rsid w:val="00E35C4C"/>
    <w:rsid w:val="00E412ED"/>
    <w:rsid w:val="00E43937"/>
    <w:rsid w:val="00E4538B"/>
    <w:rsid w:val="00E50810"/>
    <w:rsid w:val="00E51C8A"/>
    <w:rsid w:val="00E57B1F"/>
    <w:rsid w:val="00E57FD7"/>
    <w:rsid w:val="00E61F8F"/>
    <w:rsid w:val="00E63606"/>
    <w:rsid w:val="00E63A0E"/>
    <w:rsid w:val="00E650C3"/>
    <w:rsid w:val="00E81323"/>
    <w:rsid w:val="00E82666"/>
    <w:rsid w:val="00E83A19"/>
    <w:rsid w:val="00E90DE9"/>
    <w:rsid w:val="00E9118B"/>
    <w:rsid w:val="00E92AEC"/>
    <w:rsid w:val="00E93047"/>
    <w:rsid w:val="00E954FA"/>
    <w:rsid w:val="00EA2065"/>
    <w:rsid w:val="00EA2968"/>
    <w:rsid w:val="00EA5CBB"/>
    <w:rsid w:val="00EB1CA3"/>
    <w:rsid w:val="00EB2954"/>
    <w:rsid w:val="00EB2D3E"/>
    <w:rsid w:val="00EB664B"/>
    <w:rsid w:val="00EB6AD6"/>
    <w:rsid w:val="00EB748F"/>
    <w:rsid w:val="00EB7CA3"/>
    <w:rsid w:val="00EC2AB5"/>
    <w:rsid w:val="00EC4644"/>
    <w:rsid w:val="00EC4DE0"/>
    <w:rsid w:val="00EC7C71"/>
    <w:rsid w:val="00ED34C4"/>
    <w:rsid w:val="00ED36C0"/>
    <w:rsid w:val="00EE081C"/>
    <w:rsid w:val="00EE3D14"/>
    <w:rsid w:val="00EE3F2D"/>
    <w:rsid w:val="00EE4755"/>
    <w:rsid w:val="00EE480E"/>
    <w:rsid w:val="00EE4EA2"/>
    <w:rsid w:val="00EF0960"/>
    <w:rsid w:val="00EF4D2C"/>
    <w:rsid w:val="00EF4E78"/>
    <w:rsid w:val="00F000B4"/>
    <w:rsid w:val="00F0075B"/>
    <w:rsid w:val="00F0313B"/>
    <w:rsid w:val="00F06E38"/>
    <w:rsid w:val="00F06E90"/>
    <w:rsid w:val="00F072B5"/>
    <w:rsid w:val="00F11576"/>
    <w:rsid w:val="00F1199B"/>
    <w:rsid w:val="00F1291F"/>
    <w:rsid w:val="00F1361F"/>
    <w:rsid w:val="00F13BA1"/>
    <w:rsid w:val="00F144E7"/>
    <w:rsid w:val="00F1783E"/>
    <w:rsid w:val="00F208E4"/>
    <w:rsid w:val="00F22D9C"/>
    <w:rsid w:val="00F23268"/>
    <w:rsid w:val="00F24AE2"/>
    <w:rsid w:val="00F2579C"/>
    <w:rsid w:val="00F25EE2"/>
    <w:rsid w:val="00F25EEA"/>
    <w:rsid w:val="00F34D6E"/>
    <w:rsid w:val="00F379C5"/>
    <w:rsid w:val="00F41344"/>
    <w:rsid w:val="00F516D2"/>
    <w:rsid w:val="00F52A31"/>
    <w:rsid w:val="00F55C03"/>
    <w:rsid w:val="00F56351"/>
    <w:rsid w:val="00F624A2"/>
    <w:rsid w:val="00F726DB"/>
    <w:rsid w:val="00F74B8A"/>
    <w:rsid w:val="00F830FC"/>
    <w:rsid w:val="00F833B7"/>
    <w:rsid w:val="00F8546C"/>
    <w:rsid w:val="00F87FC9"/>
    <w:rsid w:val="00F91E64"/>
    <w:rsid w:val="00F93A99"/>
    <w:rsid w:val="00F950E4"/>
    <w:rsid w:val="00F95F3A"/>
    <w:rsid w:val="00F97A22"/>
    <w:rsid w:val="00FA1065"/>
    <w:rsid w:val="00FA1364"/>
    <w:rsid w:val="00FA193B"/>
    <w:rsid w:val="00FA1E51"/>
    <w:rsid w:val="00FA3341"/>
    <w:rsid w:val="00FA3582"/>
    <w:rsid w:val="00FA4772"/>
    <w:rsid w:val="00FA7B40"/>
    <w:rsid w:val="00FB06AA"/>
    <w:rsid w:val="00FB115F"/>
    <w:rsid w:val="00FB79EE"/>
    <w:rsid w:val="00FC1CAA"/>
    <w:rsid w:val="00FC1F8B"/>
    <w:rsid w:val="00FC2BE5"/>
    <w:rsid w:val="00FC3760"/>
    <w:rsid w:val="00FC3B42"/>
    <w:rsid w:val="00FC4466"/>
    <w:rsid w:val="00FC4BAB"/>
    <w:rsid w:val="00FC6A6A"/>
    <w:rsid w:val="00FC6CF0"/>
    <w:rsid w:val="00FD2C1F"/>
    <w:rsid w:val="00FD3CA6"/>
    <w:rsid w:val="00FD47EE"/>
    <w:rsid w:val="00FD47F7"/>
    <w:rsid w:val="00FD604D"/>
    <w:rsid w:val="00FD6170"/>
    <w:rsid w:val="00FD6D6D"/>
    <w:rsid w:val="00FF08E7"/>
    <w:rsid w:val="00FF4E75"/>
    <w:rsid w:val="00FF5ACA"/>
    <w:rsid w:val="00FF65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3D8716"/>
  <w15:docId w15:val="{9D8FDB0D-F458-4E64-84E5-4C5BCCBBE1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36DC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F576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B61F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61F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F4D2C"/>
    <w:pPr>
      <w:ind w:left="720"/>
      <w:contextualSpacing/>
    </w:pPr>
  </w:style>
  <w:style w:type="paragraph" w:customStyle="1" w:styleId="Default">
    <w:name w:val="Default"/>
    <w:rsid w:val="000F5F12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C9685D9-CCDE-7C42-AD82-A9011044FF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20</Words>
  <Characters>117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bani</dc:creator>
  <cp:lastModifiedBy>Microsoft Office User</cp:lastModifiedBy>
  <cp:revision>7</cp:revision>
  <dcterms:created xsi:type="dcterms:W3CDTF">2018-03-08T10:04:00Z</dcterms:created>
  <dcterms:modified xsi:type="dcterms:W3CDTF">2020-03-27T04:15:00Z</dcterms:modified>
</cp:coreProperties>
</file>